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7F20938D"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23860574" w14:textId="77777777" w:rsidR="00652F92" w:rsidRDefault="00652F92" w:rsidP="00652F92">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lastRenderedPageBreak/>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Senior Backend Software Engineer</w:t>
      </w:r>
      <w:bookmarkEnd w:id="0"/>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214713CE" w14:textId="77777777" w:rsidR="001050C6" w:rsidRPr="001050C6" w:rsidRDefault="00254F80" w:rsidP="00856992">
      <w:pPr>
        <w:pStyle w:val="Ingetavstnd"/>
        <w:numPr>
          <w:ilvl w:val="0"/>
          <w:numId w:val="17"/>
        </w:numPr>
        <w:spacing w:after="225"/>
        <w:rPr>
          <w:rFonts w:ascii="inherit" w:hAnsi="inherit"/>
        </w:rPr>
      </w:pPr>
      <w:r w:rsidRPr="001050C6">
        <w:rPr>
          <w:rFonts w:ascii="Garamond" w:hAnsi="Garamond"/>
          <w:lang w:val="en-GB"/>
        </w:rPr>
        <w:t>Fullstack developer, Sigma, Gothenburg, 24051576</w:t>
      </w:r>
    </w:p>
    <w:p w14:paraId="3A298AE5" w14:textId="1C55C3D9" w:rsidR="001050C6" w:rsidRPr="001050C6" w:rsidRDefault="001050C6" w:rsidP="00856992">
      <w:pPr>
        <w:pStyle w:val="Ingetavstnd"/>
        <w:numPr>
          <w:ilvl w:val="0"/>
          <w:numId w:val="17"/>
        </w:numPr>
        <w:spacing w:after="225"/>
        <w:rPr>
          <w:rFonts w:ascii="Garamond" w:hAnsi="Garamond"/>
        </w:rPr>
      </w:pPr>
      <w:r w:rsidRPr="001050C6">
        <w:rPr>
          <w:rFonts w:ascii="Garamond" w:hAnsi="Garamond"/>
        </w:rPr>
        <w:lastRenderedPageBreak/>
        <w:t>Senior embedded-konsult, HiMinds, Gothenburg, 24050045</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A67B31"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67B31"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67B31"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67B31"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67B31"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67B31"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67B31"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67B31"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67B3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67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A67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A67B3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lastRenderedPageBreak/>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67B31"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67B31"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67B31"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67B31"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67B31"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67B31"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67B31"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67B31"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67B31"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67B31"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67B31"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67B31"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67B31"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67B31"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67B31"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67B31"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67B31"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67B31"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67B31"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67B31"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67B31"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67B31"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67B31"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67B31"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67B31"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67B31"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67B31"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67B31"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67B31"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67B31"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67B31"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67B31"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67B31"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67B31"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67B31"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67B31"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67B31"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67B31"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67B31"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67B31"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67B31"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67B31"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A67B31"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A67B31"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67B31"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67B31"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67B31"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67B31"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67B31"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67B31"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A67B31"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A67B31"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A67B31"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A67B31"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A67B31"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A67B31"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67B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67B3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67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67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67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67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67B3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67B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67B3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67B31"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A67B31"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D88"/>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EA770-E384-4EE6-9274-6A5F800B1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41</TotalTime>
  <Pages>62</Pages>
  <Words>13342</Words>
  <Characters>70714</Characters>
  <Application>Microsoft Office Word</Application>
  <DocSecurity>0</DocSecurity>
  <Lines>589</Lines>
  <Paragraphs>16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88</cp:revision>
  <dcterms:created xsi:type="dcterms:W3CDTF">2019-05-15T05:48:00Z</dcterms:created>
  <dcterms:modified xsi:type="dcterms:W3CDTF">2020-06-15T09:04:00Z</dcterms:modified>
</cp:coreProperties>
</file>